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3085"/>
        <w:gridCol w:w="2693"/>
        <w:gridCol w:w="2889"/>
        <w:gridCol w:w="2889"/>
      </w:tblGrid>
      <w:tr w:rsidR="00732D6E" w:rsidRPr="001D4435" w:rsidTr="00662E46">
        <w:tc>
          <w:tcPr>
            <w:tcW w:w="3085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Mtahiniwa</w:t>
            </w:r>
          </w:p>
        </w:tc>
        <w:tc>
          <w:tcPr>
            <w:tcW w:w="2693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ri Ya Mtihani</w:t>
            </w: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732D6E" w:rsidRPr="001D4435" w:rsidTr="00662E46">
        <w:tc>
          <w:tcPr>
            <w:tcW w:w="3085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Shule</w:t>
            </w:r>
          </w:p>
        </w:tc>
        <w:tc>
          <w:tcPr>
            <w:tcW w:w="2693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 Ya Shule</w:t>
            </w: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732D6E" w:rsidRPr="001D4435" w:rsidTr="00662E46">
        <w:tc>
          <w:tcPr>
            <w:tcW w:w="3085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Saini Ya Mtahiniwa</w:t>
            </w:r>
          </w:p>
        </w:tc>
        <w:tc>
          <w:tcPr>
            <w:tcW w:w="2693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Tarehe </w:t>
            </w:r>
          </w:p>
        </w:tc>
        <w:tc>
          <w:tcPr>
            <w:tcW w:w="2889" w:type="dxa"/>
          </w:tcPr>
          <w:p w:rsidR="00732D6E" w:rsidRPr="001D4435" w:rsidRDefault="00732D6E" w:rsidP="00662E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</w:tbl>
    <w:p w:rsidR="00732D6E" w:rsidRPr="000417AF" w:rsidRDefault="00651494" w:rsidP="00732D6E">
      <w:pPr>
        <w:pStyle w:val="Heading1"/>
        <w:spacing w:line="240" w:lineRule="auto"/>
        <w:rPr>
          <w:color w:val="auto"/>
        </w:rPr>
      </w:pPr>
      <w:r>
        <w:rPr>
          <w:rFonts w:ascii="Times New Roman" w:hAnsi="Times New Roman" w:cs="Times New Roman"/>
          <w:b w:val="0"/>
          <w:bCs w:val="0"/>
          <w:noProof/>
        </w:rPr>
        <w:drawing>
          <wp:anchor distT="0" distB="0" distL="114300" distR="114300" simplePos="0" relativeHeight="251659264" behindDoc="0" locked="0" layoutInCell="1" allowOverlap="1" wp14:anchorId="29DDF568" wp14:editId="431C6A67">
            <wp:simplePos x="0" y="0"/>
            <wp:positionH relativeFrom="column">
              <wp:posOffset>4972685</wp:posOffset>
            </wp:positionH>
            <wp:positionV relativeFrom="paragraph">
              <wp:posOffset>1309428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2D6E" w:rsidRPr="000417AF">
        <w:rPr>
          <w:color w:val="auto"/>
        </w:rPr>
        <w:t xml:space="preserve">MFULULIZO WA MITIHANI NA TATHMINI YA KITAIFA YA </w:t>
      </w:r>
      <w:r w:rsidR="00732D6E">
        <w:rPr>
          <w:color w:val="auto"/>
        </w:rPr>
        <w:t>JUNIA</w:t>
      </w:r>
      <w:r w:rsidR="00732D6E" w:rsidRPr="000417AF">
        <w:rPr>
          <w:color w:val="auto"/>
        </w:rPr>
        <w:t xml:space="preserve"> NCHINI KENYA</w:t>
      </w:r>
    </w:p>
    <w:p w:rsidR="00732D6E" w:rsidRDefault="00732D6E" w:rsidP="00732D6E">
      <w:pPr>
        <w:pStyle w:val="NormalWeb"/>
      </w:pPr>
      <w:r>
        <w:rPr>
          <w:rStyle w:val="Strong"/>
        </w:rPr>
        <w:t>TATHMINI YA ELIMU YA SHULE YA JUNIOR KENYA</w:t>
      </w:r>
    </w:p>
    <w:p w:rsidR="00732D6E" w:rsidRDefault="00732D6E" w:rsidP="00732D6E">
      <w:pPr>
        <w:pStyle w:val="NormalWeb"/>
      </w:pPr>
      <w:r>
        <w:rPr>
          <w:rStyle w:val="Strong"/>
        </w:rPr>
        <w:t>702/1: KISWAHILI LUGHA</w:t>
      </w:r>
    </w:p>
    <w:p w:rsidR="00AC07FB" w:rsidRDefault="00AC07FB" w:rsidP="00AC07FB">
      <w:pPr>
        <w:pStyle w:val="NormalWeb"/>
      </w:pPr>
      <w:r>
        <w:rPr>
          <w:rStyle w:val="Strong"/>
        </w:rPr>
        <w:t>Karatasi ya 1</w:t>
      </w:r>
    </w:p>
    <w:p w:rsidR="00732D6E" w:rsidRDefault="00FB4FC4" w:rsidP="00732D6E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SIMBO: 009</w:t>
      </w:r>
      <w:r w:rsidR="00AC07FB">
        <w:rPr>
          <w:rFonts w:ascii="Times New Roman" w:hAnsi="Times New Roman" w:cs="Times New Roman"/>
          <w:b/>
          <w:bCs/>
        </w:rPr>
        <w:t xml:space="preserve">   MWAKA: 2025</w:t>
      </w:r>
    </w:p>
    <w:p w:rsidR="00732D6E" w:rsidRDefault="00732D6E" w:rsidP="00732D6E">
      <w:pPr>
        <w:pStyle w:val="NormalWeb"/>
      </w:pPr>
      <w:r>
        <w:rPr>
          <w:rStyle w:val="Strong"/>
        </w:rPr>
        <w:t>Muda: Saa 1 dakika 40</w:t>
      </w:r>
    </w:p>
    <w:p w:rsidR="00732D6E" w:rsidRPr="00A01262" w:rsidRDefault="00732D6E" w:rsidP="00732D6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>MAAGIZO KWA WANAFUNZI</w:t>
      </w:r>
    </w:p>
    <w:p w:rsidR="00732D6E" w:rsidRPr="00A01262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Umepewa kijitabu hik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aratasi ya majibu. Kijitabu hiki kina maswali 50.</w:t>
      </w:r>
    </w:p>
    <w:p w:rsidR="00732D6E" w:rsidRPr="00A01262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>Tumia penseli ya kawaida, aina ya HB.</w:t>
      </w:r>
    </w:p>
    <w:p w:rsidR="00732D6E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Hakikisha kuwa karatasi ya majibu uliyopewa ina </w:t>
      </w:r>
    </w:p>
    <w:p w:rsidR="00732D6E" w:rsidRDefault="00732D6E" w:rsidP="00732D6E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NAMBARI YAKO YA MTIHANI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</w:p>
    <w:p w:rsidR="00732D6E" w:rsidRDefault="00732D6E" w:rsidP="00732D6E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INA LAKO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</w:p>
    <w:p w:rsidR="00732D6E" w:rsidRDefault="00732D6E" w:rsidP="00732D6E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INA LA SHULE YAKO</w:t>
      </w:r>
    </w:p>
    <w:p w:rsidR="00732D6E" w:rsidRPr="00A01262" w:rsidRDefault="00732D6E" w:rsidP="00732D6E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INA LA SOMO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732D6E" w:rsidRPr="00A01262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Jibu maswali yote kwenye karatasi ya majibu uliyope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la sio katika kijitabu hiki.</w:t>
      </w:r>
    </w:p>
    <w:p w:rsidR="00732D6E" w:rsidRPr="00A01262" w:rsidRDefault="00732D6E" w:rsidP="00732D6E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Weka karatasi yako ya majib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f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a usiikunje.</w:t>
      </w:r>
    </w:p>
    <w:p w:rsidR="00732D6E" w:rsidRDefault="00AC07FB" w:rsidP="00AC07FB">
      <w:pPr>
        <w:pStyle w:val="NormalWeb"/>
        <w:tabs>
          <w:tab w:val="left" w:pos="3142"/>
        </w:tabs>
        <w:rPr>
          <w:b/>
          <w:i/>
        </w:rPr>
      </w:pPr>
      <w:proofErr w:type="gramStart"/>
      <w:r>
        <w:rPr>
          <w:b/>
          <w:i/>
        </w:rPr>
        <w:t>K</w:t>
      </w:r>
      <w:r w:rsidR="00732D6E" w:rsidRPr="000417AF">
        <w:rPr>
          <w:sz w:val="22"/>
        </w:rPr>
        <w:t>ijitabu</w:t>
      </w:r>
      <w:r w:rsidR="00D427D9">
        <w:rPr>
          <w:sz w:val="22"/>
        </w:rPr>
        <w:t xml:space="preserve"> hiki cha maswali kina kurasa 7</w:t>
      </w:r>
      <w:r w:rsidR="00732D6E" w:rsidRPr="000417AF">
        <w:rPr>
          <w:sz w:val="22"/>
        </w:rPr>
        <w:t xml:space="preserve"> zilizopigwa chapa.</w:t>
      </w:r>
      <w:proofErr w:type="gramEnd"/>
      <w:r w:rsidR="00732D6E" w:rsidRPr="000417AF">
        <w:rPr>
          <w:sz w:val="22"/>
        </w:rPr>
        <w:t xml:space="preserve"> Hakikisha kuwa kurasa zote zipo </w:t>
      </w:r>
      <w:proofErr w:type="gramStart"/>
      <w:r w:rsidR="00732D6E" w:rsidRPr="000417AF">
        <w:rPr>
          <w:sz w:val="22"/>
        </w:rPr>
        <w:t>na</w:t>
      </w:r>
      <w:proofErr w:type="gramEnd"/>
      <w:r w:rsidR="00732D6E" w:rsidRPr="000417AF">
        <w:rPr>
          <w:sz w:val="22"/>
        </w:rPr>
        <w:t xml:space="preserve"> maswali yapo ipasavyo</w:t>
      </w:r>
    </w:p>
    <w:p w:rsidR="00FB4FC4" w:rsidRDefault="00FB4FC4" w:rsidP="00732D6E">
      <w:pPr>
        <w:pStyle w:val="NormalWeb"/>
        <w:rPr>
          <w:b/>
          <w:i/>
        </w:rPr>
      </w:pPr>
    </w:p>
    <w:p w:rsidR="00732D6E" w:rsidRPr="000417AF" w:rsidRDefault="00732D6E" w:rsidP="00732D6E">
      <w:pPr>
        <w:pStyle w:val="NormalWeb"/>
        <w:rPr>
          <w:rStyle w:val="Strong"/>
          <w:b w:val="0"/>
          <w:i/>
        </w:rPr>
      </w:pPr>
      <w:r w:rsidRPr="000417AF">
        <w:rPr>
          <w:b/>
          <w:i/>
        </w:rPr>
        <w:t xml:space="preserve">© 2025 – Mfululizo </w:t>
      </w:r>
      <w:proofErr w:type="gramStart"/>
      <w:r w:rsidRPr="000417AF">
        <w:rPr>
          <w:b/>
          <w:i/>
        </w:rPr>
        <w:t>wa</w:t>
      </w:r>
      <w:proofErr w:type="gramEnd"/>
      <w:r w:rsidRPr="000417AF">
        <w:rPr>
          <w:b/>
          <w:i/>
        </w:rPr>
        <w:t xml:space="preserve"> Mitihan</w:t>
      </w:r>
      <w:r>
        <w:rPr>
          <w:b/>
          <w:i/>
        </w:rPr>
        <w:t>i na Tathmini ya Shule za Junia z</w:t>
      </w:r>
      <w:r w:rsidRPr="000417AF">
        <w:rPr>
          <w:b/>
          <w:i/>
        </w:rPr>
        <w:t>a Kenya</w:t>
      </w:r>
      <w:r w:rsidRPr="000417AF">
        <w:rPr>
          <w:rStyle w:val="Strong"/>
        </w:rPr>
        <w:t xml:space="preserve">                 Geuza ukurasa</w:t>
      </w:r>
    </w:p>
    <w:p w:rsidR="00A01262" w:rsidRPr="00AC07FB" w:rsidRDefault="00A01262" w:rsidP="00FB4FC4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C07F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HEMU A: UFAHAMU WA KUSOMA</w:t>
      </w:r>
    </w:p>
    <w:p w:rsidR="00A01262" w:rsidRPr="00A01262" w:rsidRDefault="00A01262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>Soma kifungu kifuatacho kisha ujibu maswali ya 1 hadi 6: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Katika kijiji cha Mlima Maridadi, kuliku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zee mmoja jina lake Mzee Kipara. Mzee Kipara alikuwa mzee mwenye hekim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alijulikana kwa ushauri wake mzuri. Aliku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bustani ndogo iliyojaa matunda na mboga za kila aina. Kila asubuhi, watoto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ijiji walikusanyika kwenye bustani yake kusikiliza hadithi zake na kujifunza kuhusu umuhimu wa kufanya kazi kwa bidii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iku moja, ukame mkali ulikumba kijiji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ito ilikauka,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shamba yalianza kunyauka. Wat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ijiji walikuwa na wasiwasi mkubwa. Mzee Kipara, akiwaona wanyonge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liokata tamaa, aliwaita wote bustanini kwake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Aliwaambia, "Japo hali ni ngumu, hatupaswi kukata tamaa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guvu yetu imo katika umoj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bidii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Tuchimbe visima, tushiriki maji kidogo tuliyonayo, na tupande mimea inayostahimili ukame."</w:t>
      </w:r>
      <w:proofErr w:type="gramEnd"/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aadhi ya vijana walibeza maneno yake, wakisem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upuuzi kuchimba visima wakati hakuna dalili ya maji. Lakini baadhi ya wazee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nawake waliamini hekima ya Mzee Kipara. Walichukua zana zao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anza kuchimba. Kila siku, jua lilichomoz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tua wakiwa kazini, wakijishughulisha na kazi ngumu. Hatimaye, baada ya siku nyingi za jasho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uvumilivu, walifika kwenye tabaka la maji chini ya ardhi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Furaha ilienea kijijini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Visima vilijaa maj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f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, na wakapanda mimea mipya. Walioamin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fanya kazi kwa bidii walipata matunda ya juhudi zao. Wale waliobeza mwanzoni walijifunza somo muhimu kuhusu uvumiliv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hekima. Kijiji cha Mlima Maridadi kilirudi katika hali yake ya kawaida,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zee Kipara aliheshimiwa zaidi kwa uongozi wake.</w:t>
      </w:r>
    </w:p>
    <w:p w:rsidR="00A01262" w:rsidRPr="00A01262" w:rsidRDefault="00A01262" w:rsidP="00FB4FC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FB4FC4" w:rsidRDefault="00FB4FC4" w:rsidP="00FB4FC4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  <w:sectPr w:rsidR="00FB4FC4" w:rsidSect="004B2C40">
          <w:footerReference w:type="default" r:id="rId9"/>
          <w:type w:val="continuous"/>
          <w:pgSz w:w="12240" w:h="15840"/>
          <w:pgMar w:top="426" w:right="333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A01262" w:rsidRPr="00A01262" w:rsidRDefault="00A01262" w:rsidP="00FB4FC4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ifungu kinaeleza nini kuhusu Mzee Kipar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Alikuwa tajiri mwenye mashamba makubw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Alikuwa mzee mwenye hekim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aliyependa bustan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Alikuwa mkulim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tunda na mboga pekee. D. Alikuwa kiongoz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ijiji asiyependwa.</w:t>
      </w:r>
    </w:p>
    <w:p w:rsidR="00A01262" w:rsidRPr="00A01262" w:rsidRDefault="00A01262" w:rsidP="00FB4FC4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Ukame ulisababisha nini kijijini Mlima Maridadi? A. Mito ilifurik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Mashamba yaliota vizur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Mito ilikauk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shamba kunyauk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Watu walifurahia hali ya hewa.</w:t>
      </w:r>
    </w:p>
    <w:p w:rsidR="00A01262" w:rsidRPr="00A01262" w:rsidRDefault="00A01262" w:rsidP="00FB4FC4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Mzee Kipara aliwashauri nini wat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ijiji kukabiliana na ukame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uhama kijij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Kujificha majumban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uchimba visim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panda mimea inayostahimili ukame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Kukata tamaa.</w:t>
      </w:r>
    </w:p>
    <w:p w:rsidR="00A01262" w:rsidRPr="00A01262" w:rsidRDefault="00A01262" w:rsidP="00FB4FC4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i tabia gani iliyoonyesh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baadhi ya vijana mwanzoni mwa tatizo la ukame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Waliamini maneno ya Mzee Kipar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Walibeba zan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anza kuchimba mara moja. C. Walibeza ushaur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zee Kipar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D. Walifanya kaz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bidii tangu mwanzo.</w:t>
      </w:r>
    </w:p>
    <w:p w:rsidR="00A01262" w:rsidRPr="00A01262" w:rsidRDefault="00A01262" w:rsidP="00FB4FC4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methali gani inayofaa kuelezea matokeo ya uvumiliv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bidii ya walioamini Mzee Kipar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Haraka haraka hain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barak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Hab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haba hujaza kibab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Mtaka cha mvunguni sharti ainame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Subira huvuta heri.</w:t>
      </w:r>
    </w:p>
    <w:p w:rsidR="00A01262" w:rsidRPr="00A01262" w:rsidRDefault="00A01262" w:rsidP="00FB4FC4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"Mvi wa manaya" katika hadithi inaweza kumaanisha nini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uanguka chini kutokan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uchovu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Kupoteza fahamu ghafl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uona matokeo mazuri ya kazi ngumu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D. Kupata nywele nyeupe kutokan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hekima.</w:t>
      </w:r>
    </w:p>
    <w:p w:rsidR="00FB4FC4" w:rsidRDefault="00FB4FC4" w:rsidP="00FB4FC4">
      <w:pPr>
        <w:spacing w:after="0"/>
        <w:rPr>
          <w:rFonts w:ascii="Times New Roman" w:eastAsia="Times New Roman" w:hAnsi="Times New Roman" w:cs="Times New Roman"/>
          <w:sz w:val="24"/>
          <w:szCs w:val="24"/>
        </w:rPr>
        <w:sectPr w:rsidR="00FB4FC4" w:rsidSect="004B2C40">
          <w:type w:val="continuous"/>
          <w:pgSz w:w="12240" w:h="15840"/>
          <w:pgMar w:top="426" w:right="333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A01262" w:rsidRPr="00A01262" w:rsidRDefault="00A01262" w:rsidP="00FB4FC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FB4FC4" w:rsidRDefault="00FB4FC4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A01262" w:rsidRPr="00A01262" w:rsidRDefault="00A01262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UFAHAMU</w:t>
      </w:r>
    </w:p>
    <w:p w:rsidR="00A01262" w:rsidRPr="00A01262" w:rsidRDefault="00A01262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>Soma kifungu kifuatacho kisha ujibu swali la 7 hadi 12: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jia bora ya kukabilian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changamoto za maisha ni kuwa na mtazamo chanya na kujiamini. Maisha yamejaa milim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bonde, lakini jinsi tunavyokabiliana nayo ndio huamua safari yetu. Mtu anayekumbatia changamoto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fursa za kujifunza na kukua ndiye huishia kufanikiwa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Mara nyingi, tunajikuta tukilinganisha maisha yet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ya wengine. Hil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osa kubwa. Kila mmoja wetu ana njia yake ya kipekee,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hatua za maisha yetu zinatofautiana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Mafanikio ya mwingine hayapunguzi mafanikio yako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Badala yake, yanapaswa kuwa motisha kwako kujitahidi zaidi.</w:t>
      </w:r>
      <w:proofErr w:type="gramEnd"/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ujikosoa kupita kiasi kunaweza kudhoofisha kujiamini kwako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i muhimu kutambua makosa yet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jifunza kutokana nayo, lakini si kukaa katika hali ya kujilaumu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ila mtu hukosea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uhim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inuka, kujifuta vumbi, na kuendelea mbele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Mazoezi ya mwili pi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ya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jukumu muhimu katika afya ya akili na kujiamini. Kufanya mazoezi mar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ra huongeza homoni za furaha mwilini na kupunguza msongo wa mawazo. Unapoku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afya njema kimwili, akili yako pia huwa imara, na unakuwa tayari kukabiliana na chochote kinachokujia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Hatimaye, jizungushe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tu wanaokujengea na kukutia moyo. Epuka wale wanaokuvuta chini au kukupa mawazo hasi. Kundi la marafik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familia linalounga mkono linaweza kuwa nguzo muhimu katika safari yako ya maisha. Kumbuka, wewe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 thamani, na una uwezo wa kufanya mambo makubwa.</w:t>
      </w:r>
    </w:p>
    <w:p w:rsidR="00FB4FC4" w:rsidRDefault="00FB4FC4" w:rsidP="00FB4FC4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  <w:sectPr w:rsidR="00FB4FC4" w:rsidSect="004B2C40">
          <w:type w:val="continuous"/>
          <w:pgSz w:w="12240" w:h="15840"/>
          <w:pgMar w:top="426" w:right="333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A01262" w:rsidRPr="00A01262" w:rsidRDefault="00A01262" w:rsidP="00FB4FC4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ulingan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ifungu, ni jinsi gani tunapaswa kukabiliana na changamoto za maish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wa kukata tama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Kwa mtazamo chany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jiamin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wa kulinganish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engine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Kwa kujilaumu.</w:t>
      </w:r>
    </w:p>
    <w:p w:rsidR="00A01262" w:rsidRPr="00A01262" w:rsidRDefault="00A01262" w:rsidP="00FB4FC4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Kwa nini hatupaswi kulinganisha maisha yet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ya wengine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wa sababu kila mtu ana njia yake ya kipekee. B. Kwa sababu tunapaswa ku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ivu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wa sababu mafanikio ya wengine hayana maan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Kwa sababu tutakata tamaa kila wakati.</w:t>
      </w:r>
    </w:p>
    <w:p w:rsidR="00A01262" w:rsidRPr="00A01262" w:rsidRDefault="00A01262" w:rsidP="00FB4FC4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jambo gani lisilofaa tunapokose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ujifunza kutokan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kos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Kujikosoa kupita kias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uinuk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endelea mbele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Kutambua makosa yetu.</w:t>
      </w:r>
    </w:p>
    <w:p w:rsidR="00A01262" w:rsidRPr="00A01262" w:rsidRDefault="00A01262" w:rsidP="00FB4FC4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azoezi ya mwili husaidia nini katika afya ya akil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jiamini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Huongeza msongo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wazo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Huongeza homoni za furah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punguza msongo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Husababisha udhaif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imwil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D. Hupunguza uwezo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kabiliana na chochote.</w:t>
      </w:r>
    </w:p>
    <w:p w:rsidR="00A01262" w:rsidRPr="00A01262" w:rsidRDefault="00A01262" w:rsidP="00FB4FC4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aina gani ya watu tunapaswa kujizunguka nao? A. Wale wanaokuvuta chin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Wale wanaokutia moyo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kujenge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Wale wanaokupa mawazo has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D. Wale wasioku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saada wowote.</w:t>
      </w:r>
    </w:p>
    <w:p w:rsidR="00A01262" w:rsidRPr="00A01262" w:rsidRDefault="00A01262" w:rsidP="00FB4FC4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Kifungu kikuu cha kifungu hik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ini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Umbi la changamoto maishan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Jinsi ya ku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tazamo chanya na kujiamini. C. Hatari za kulinganisha maish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D. Umuhim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zoezi ya mwili pekee.</w:t>
      </w:r>
    </w:p>
    <w:p w:rsidR="00FB4FC4" w:rsidRDefault="00FB4FC4" w:rsidP="00FB4FC4">
      <w:pPr>
        <w:spacing w:after="0"/>
        <w:rPr>
          <w:rFonts w:ascii="Times New Roman" w:eastAsia="Times New Roman" w:hAnsi="Times New Roman" w:cs="Times New Roman"/>
          <w:sz w:val="24"/>
          <w:szCs w:val="24"/>
        </w:rPr>
        <w:sectPr w:rsidR="00FB4FC4" w:rsidSect="004B2C40">
          <w:type w:val="continuous"/>
          <w:pgSz w:w="12240" w:h="15840"/>
          <w:pgMar w:top="426" w:right="333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A01262" w:rsidRPr="00A01262" w:rsidRDefault="00A01262" w:rsidP="00FB4FC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FB4FC4" w:rsidRDefault="00FB4FC4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A01262" w:rsidRPr="00A01262" w:rsidRDefault="00A01262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oma kifungu kifuatacho kisha ujibu swali la 13 hadi 17: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Teknolojia imebadilisha jinsi tunavyoishi, kufanya kaz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wasiliana. Kuanzia simu mahiri hadi intaneti, uvumbuzi huu umeleta urahis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ufanisi mkubwa. Hata hivyo,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sarafu yenye pande mbili, teknolojia pia ina changamoto zake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Moja ya faida kuu za teknoloji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urahisi wa mawasiliano. Sasa tunaweza kuwasilian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tu kote ulimwenguni kwa kugusa kitufe tu. Barua pepe, mitandao ya kijamii,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simu za video zimefanya dunia kuwa kijiji kimoja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Elimu pia imenufaika pakubwa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nafunzi wanaweza kufikia rasilimali nyingi za kujifunza mtandaoni,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limu wanaweza kutumia zana za kidijitali kufundisha kwa ufanisi zaidi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Pamoj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faida hizi, kuna hatari zinazoambatana na matumizi mabaya ya teknolojia. Uraib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itandao ya kijamii, kwa mfano, unaweza kusababisha matatizo ya afya ya akili kama vile unyogovu na wasiwasi. Aidha, ulinz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data umekuwa suala muhimu. Taarifa za kibinafsi zinaweza kuibi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tumiwa vibaya na wahalifu wa mtandaoni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toto wako katika hatari zaidi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fichuli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udhui yasiyofaa, unyanyasaji wa mtandaoni, na kutumia muda mwingi mbele ya skrini kunaweza kuathiri ukuaji wao kimwili na kiakili. Ni muhim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zazi kusimamia matumizi ya teknolojia ya watoto wao na kuwaelimisha kuhusu matumizi salama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Kwa kumalizia, teknoloji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chombo chenye nguvu. Inaweza kutumi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ema au mabaya. Ni wajibu wetu kuhakikisha tunaitumi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busara, tukichukua tahadhari zinazostahili ili kuepuka madhara yake. Kuelimisha jamii kuhusu matumizi salama ya teknoloji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uhimu kwa mustakabali wetu.</w:t>
      </w:r>
    </w:p>
    <w:p w:rsidR="00FB4FC4" w:rsidRDefault="00FB4FC4" w:rsidP="00FB4FC4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  <w:sectPr w:rsidR="00FB4FC4" w:rsidSect="004B2C40">
          <w:type w:val="continuous"/>
          <w:pgSz w:w="12240" w:h="15840"/>
          <w:pgMar w:top="426" w:right="333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A01262" w:rsidRPr="00A01262" w:rsidRDefault="00A01262" w:rsidP="00FB4FC4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ulingan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ifungu, teknolojia imebadilisha nini katika maisha yetu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Jinsi tunavyoishi, kufanya kaz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wasiliana. B. Jinsi tunavyolima mashamba pekee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Jinsi tunavyopumzik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tu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Jinsi tunavyovaa nguo.</w:t>
      </w:r>
    </w:p>
    <w:p w:rsidR="00A01262" w:rsidRPr="00A01262" w:rsidRDefault="00A01262" w:rsidP="00FB4FC4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ipi mojawapo ya faida kuu za teknolojia iliyotajw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upunguza mawasiliano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Urahis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wasiliano ulimwenguni kote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ufanya dunia kuwa kubw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Kuzuia wanafunzi kujifunza.</w:t>
      </w:r>
    </w:p>
    <w:p w:rsidR="00A01262" w:rsidRPr="00A01262" w:rsidRDefault="00A01262" w:rsidP="00FB4FC4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ipi mojawapo ya hatari za matumizi mabaya ya teknoloji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uongezek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afya ya akil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Kupungu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siwas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Uraib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itandao ya kijamii na matatizo ya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fya ya akil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D. Ulinzi bor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data.</w:t>
      </w:r>
    </w:p>
    <w:p w:rsidR="00A01262" w:rsidRPr="00A01262" w:rsidRDefault="00A01262" w:rsidP="00FB4FC4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ini watoto wako katika hatari zaidi kutokana na teknoloji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wa sababu wana ulinzi mzur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Kwa sababu hawafichuliw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udhui yasiyofa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wa sababu wanaweza kuathiriwa kimwil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iakili na matumizi mabay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Kwa sababu wazazi huwasimamia vizuri kila wakati.</w:t>
      </w:r>
    </w:p>
    <w:p w:rsidR="00A01262" w:rsidRPr="00A01262" w:rsidRDefault="00A01262" w:rsidP="00FB4FC4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Kifungu kinahitimish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ushauri gani kuhusu teknoloji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Tuiepuke kabis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Tuitumie bila tahadhar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Tuitumie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busara na kuchukua tahadhar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Tuwaachie wataalamu waitumie.</w:t>
      </w:r>
    </w:p>
    <w:p w:rsidR="00FB4FC4" w:rsidRDefault="00FB4FC4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  <w:sectPr w:rsidR="00FB4FC4" w:rsidSect="004B2C40">
          <w:type w:val="continuous"/>
          <w:pgSz w:w="12240" w:h="15840"/>
          <w:pgMar w:top="426" w:right="333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FB4FC4" w:rsidRDefault="00FB4FC4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FB4FC4" w:rsidRDefault="00FB4FC4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FB4FC4" w:rsidRDefault="00FB4FC4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A01262" w:rsidRPr="00A01262" w:rsidRDefault="00A01262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oma kifungu kifuatacho kisha ujibu swali la 18 hadi la 20: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Wanafunz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Gredi ya Saba walifanya utafiti kuhusu vyakula wanavyopenda kula wakati wa kifungua kinywa. Walichagua wanafunzi watano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rekodi vyakula walivyokula kwa wiki moj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1203"/>
        <w:gridCol w:w="1163"/>
        <w:gridCol w:w="1243"/>
        <w:gridCol w:w="1070"/>
        <w:gridCol w:w="963"/>
        <w:gridCol w:w="1270"/>
        <w:gridCol w:w="1123"/>
      </w:tblGrid>
      <w:tr w:rsidR="00A01262" w:rsidRPr="00A01262" w:rsidTr="00FB4FC4"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wanafun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atatu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anne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atano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hams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jumaa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amos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apili</w:t>
            </w:r>
          </w:p>
        </w:tc>
      </w:tr>
      <w:tr w:rsidR="00A01262" w:rsidRPr="00A01262" w:rsidTr="00FB4FC4"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Asha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Maya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Via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Maya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Viazi</w:t>
            </w:r>
          </w:p>
        </w:tc>
      </w:tr>
      <w:tr w:rsidR="00A01262" w:rsidRPr="00A01262" w:rsidTr="00FB4FC4"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Baraka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Ndi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Ndi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Maya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Ndi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Mayai</w:t>
            </w:r>
          </w:p>
        </w:tc>
      </w:tr>
      <w:tr w:rsidR="00A01262" w:rsidRPr="00A01262" w:rsidTr="00FB4FC4"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usiku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Maya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Ndi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Maya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Maya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Ndi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</w:tr>
      <w:tr w:rsidR="00A01262" w:rsidRPr="00A01262" w:rsidTr="00FB4FC4"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Daud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Via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Via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Via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Ndi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Via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Ndiz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</w:tr>
      <w:tr w:rsidR="00A01262" w:rsidRPr="00A01262" w:rsidTr="00FB4FC4"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Furaha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  <w:tc>
          <w:tcPr>
            <w:tcW w:w="0" w:type="auto"/>
            <w:hideMark/>
          </w:tcPr>
          <w:p w:rsidR="00A01262" w:rsidRPr="00A01262" w:rsidRDefault="00A01262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1262">
              <w:rPr>
                <w:rFonts w:ascii="Times New Roman" w:eastAsia="Times New Roman" w:hAnsi="Times New Roman" w:cs="Times New Roman"/>
                <w:sz w:val="24"/>
                <w:szCs w:val="24"/>
              </w:rPr>
              <w:t>Chapati</w:t>
            </w:r>
          </w:p>
        </w:tc>
      </w:tr>
    </w:tbl>
    <w:p w:rsidR="00FB4FC4" w:rsidRDefault="00FB4FC4" w:rsidP="00FB4FC4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  <w:sectPr w:rsidR="00FB4FC4" w:rsidSect="004B2C40">
          <w:type w:val="continuous"/>
          <w:pgSz w:w="12240" w:h="15840"/>
          <w:pgMar w:top="426" w:right="333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A01262" w:rsidRPr="00A01262" w:rsidRDefault="00A01262" w:rsidP="00FB4FC4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i chakula gani kinachopendwa zaid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Furah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Maya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Viaz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Chapat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Ndizi</w:t>
      </w:r>
    </w:p>
    <w:p w:rsidR="00A01262" w:rsidRPr="00A01262" w:rsidRDefault="00A01262" w:rsidP="00FB4FC4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mwanafunzi gani aliyekula vyakula vitatu tofauti tu wiki nzim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Ash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Barak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Daud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Chausiku</w:t>
      </w:r>
    </w:p>
    <w:p w:rsidR="00A01262" w:rsidRPr="00A01262" w:rsidRDefault="00A01262" w:rsidP="00FB4FC4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i chakula gani kilicholiwa mara nyingi zaid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ujumla na wanafunzi wote wiki nzim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Ndiz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Maya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Viaz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Chapati</w:t>
      </w:r>
    </w:p>
    <w:p w:rsidR="00FB4FC4" w:rsidRDefault="00FB4FC4" w:rsidP="00FB4FC4">
      <w:pPr>
        <w:spacing w:after="0"/>
        <w:rPr>
          <w:rFonts w:ascii="Times New Roman" w:eastAsia="Times New Roman" w:hAnsi="Times New Roman" w:cs="Times New Roman"/>
          <w:sz w:val="24"/>
          <w:szCs w:val="24"/>
        </w:rPr>
        <w:sectPr w:rsidR="00FB4FC4" w:rsidSect="004B2C40">
          <w:type w:val="continuous"/>
          <w:pgSz w:w="12240" w:h="15840"/>
          <w:pgMar w:top="426" w:right="333" w:bottom="851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A01262" w:rsidRPr="00FB4FC4" w:rsidRDefault="00A01262" w:rsidP="00FB4FC4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B4FC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HEMU B: SARUFI</w:t>
      </w:r>
    </w:p>
    <w:p w:rsidR="00A01262" w:rsidRPr="00FB4FC4" w:rsidRDefault="00A01262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B4FC4">
        <w:rPr>
          <w:rFonts w:ascii="Times New Roman" w:eastAsia="Times New Roman" w:hAnsi="Times New Roman" w:cs="Times New Roman"/>
          <w:b/>
          <w:bCs/>
          <w:sz w:val="24"/>
          <w:szCs w:val="24"/>
        </w:rPr>
        <w:t>Soma kifungu kifuatacho kisha ujibu maswali 21 hadi 25: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(Bi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Zawadi, mwalim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iswahili, anamtembelea Juma, mwanafunzi wake, nyumbani kwake baada ya kutohudhuria shule kwa muda mrefu.)</w:t>
      </w:r>
    </w:p>
    <w:p w:rsidR="00FB4FC4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Bi.</w:t>
      </w:r>
      <w:proofErr w:type="gramEnd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Zawadi: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21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Juma?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ijakuona shuleni siku hizi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una nini?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B4FC4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uma: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aribu Mwalimu. Pole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wa kukusumbua. Nimekuwa mgonj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uda, ndiyo maana sijaweza kuja shuleni. </w:t>
      </w:r>
    </w:p>
    <w:p w:rsidR="00FB4FC4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Bi.</w:t>
      </w:r>
      <w:proofErr w:type="gramEnd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Zawadi: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Pole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wanangu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litaka kujua hali yako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Wanafunzi wenzako wamekukos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darasani.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22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B4FC4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uma: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ashukur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walimu. Nimeli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wa kukosa masomo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nahofia nitabaki nyuma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B4FC4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Bi.</w:t>
      </w:r>
      <w:proofErr w:type="gramEnd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Zawadi: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Usijali Juma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Tutaangalia jinsi ya kukupatia masomo uliyokosa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Cha muhim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afya yako kwanza. </w:t>
      </w:r>
    </w:p>
    <w:p w:rsidR="00FB4FC4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uma: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Asante Mwalimu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Umekuwa msaada mkubwa kwangu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inakupend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FB4FC4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Bi.</w:t>
      </w:r>
      <w:proofErr w:type="gramEnd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Zawadi: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23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i wajibu wangu kuhakikisha mnafanya vizuri. Kazi yang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wasaidia. Japo umekuwa mgonjwa, jinsi ulivyoweza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24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leo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, inaonyesha unaweza kufanya mambo makubwa. </w:t>
      </w:r>
    </w:p>
    <w:p w:rsidR="00FB4FC4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Juma: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itaendelea kujitahidi, Mwalimu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itakuangusha.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Bi.</w:t>
      </w:r>
      <w:proofErr w:type="gramEnd"/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Zawadi: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Vizur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Juma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Kumbuka,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25__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2753"/>
        <w:gridCol w:w="2717"/>
        <w:gridCol w:w="2781"/>
        <w:gridCol w:w="2876"/>
      </w:tblGrid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No.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Shikamoo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Habari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Hujambo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Za asubuhi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Mbona haukuja kunipa taarifa?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Tumekuwa tukikufikiria sana.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Utarudi shuleni lini?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Hawakufanya vizuri bila wewe.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Si kitu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Marahab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Ahsante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Usijali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nipoke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nipiti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nihudumi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nijibu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Mchelea mamba hulalia maji.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Elimu ni ufunguo wa maisha.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Lisilowezekana litawezekana.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Akiba haiozi.</w:t>
            </w:r>
          </w:p>
        </w:tc>
      </w:tr>
    </w:tbl>
    <w:p w:rsidR="00A01262" w:rsidRPr="00A01262" w:rsidRDefault="00A01262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proofErr w:type="gramStart"/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>Kifungu kifuatacho kina nafasi ya 26 hadi 35.</w:t>
      </w:r>
      <w:proofErr w:type="gramEnd"/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gramStart"/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>Umepewa majibu manne.</w:t>
      </w:r>
      <w:proofErr w:type="gramEnd"/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proofErr w:type="gramStart"/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>Chagua jibu lifaalo zaidi kujaza nafasi.</w:t>
      </w:r>
      <w:proofErr w:type="gramEnd"/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Mazingir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uhimu sana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26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afya na ustawi wetu. Binadamu hutegeme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zingira kwa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27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zetu za kimsingi kama vile hewa safi, maji, na chakula. Miaka ya hivi karibuni, kumeku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changamoto nyingi __28__ na uharibifu wa mazingira. Kukat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iti holela, uchafuzi wa hewa na maji, na utupaji taka ovyo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29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dhara makubwa.</w:t>
      </w:r>
    </w:p>
    <w:p w:rsidR="00A01262" w:rsidRPr="00A01262" w:rsidRDefault="00A01262" w:rsidP="00FB4FC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Madhara haya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30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badiliko ya tabianchi, ukame, mafuriko,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kutoweka kwa spishi mbalimbali za wanyama na mimea. Ni jukumu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31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yetu kulinda mazingira yetu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vizazi vijavyo. Tunapaswa kupanda miti, kupunguza matumizi ya plastiki,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32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taka vizuri. Serikal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shirika ya kiraia yana jukumu la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33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sheria kali za uhifadhi wa mazingira na kuelimisha jamii. Kila mmoja wetu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34__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uhifadhi wa mazingira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Kumbukeni, </w:t>
      </w: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t>__35__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2948"/>
        <w:gridCol w:w="3182"/>
        <w:gridCol w:w="1669"/>
        <w:gridCol w:w="3049"/>
      </w:tblGrid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w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y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atika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mahitaji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shughuli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mali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vitu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husian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husu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atik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juu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husababish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wamesababish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yamesababish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amesababisha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ni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yakiwemo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yamo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zikiwemo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w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yetu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zetu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yao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tup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tundik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simami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tenganisha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wek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to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sema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kuonyesha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ana jukumu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hana jukumu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ni sehemu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si sehemu</w:t>
            </w:r>
          </w:p>
        </w:tc>
      </w:tr>
      <w:tr w:rsidR="00FB4FC4" w:rsidRPr="00FB4FC4" w:rsidTr="00FB4FC4"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Haraka haraka haina baraka.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Maji yakimwagika hayazoleki.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Akiba haiozi.</w:t>
            </w:r>
          </w:p>
        </w:tc>
        <w:tc>
          <w:tcPr>
            <w:tcW w:w="0" w:type="auto"/>
            <w:hideMark/>
          </w:tcPr>
          <w:p w:rsidR="00FB4FC4" w:rsidRPr="00FB4FC4" w:rsidRDefault="00FB4FC4" w:rsidP="00FB4F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B4FC4">
              <w:rPr>
                <w:rFonts w:ascii="Times New Roman" w:eastAsia="Times New Roman" w:hAnsi="Times New Roman" w:cs="Times New Roman"/>
                <w:sz w:val="24"/>
                <w:szCs w:val="24"/>
              </w:rPr>
              <w:t>Elimu ni ufunguo wa maisha.</w:t>
            </w:r>
          </w:p>
        </w:tc>
      </w:tr>
    </w:tbl>
    <w:p w:rsidR="00A01262" w:rsidRPr="00A01262" w:rsidRDefault="00A01262" w:rsidP="00FB4FC4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01262">
        <w:rPr>
          <w:rFonts w:ascii="Times New Roman" w:eastAsia="Times New Roman" w:hAnsi="Times New Roman" w:cs="Times New Roman"/>
          <w:b/>
          <w:bCs/>
          <w:sz w:val="27"/>
          <w:szCs w:val="27"/>
        </w:rPr>
        <w:t>Kutoka swali la 36 hadi la 50, chagua jibu sahihi:</w:t>
      </w:r>
    </w:p>
    <w:p w:rsidR="00FB4FC4" w:rsidRDefault="00FB4FC4" w:rsidP="00FB4FC4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  <w:sectPr w:rsidR="00FB4FC4" w:rsidSect="00651494">
          <w:type w:val="continuous"/>
          <w:pgSz w:w="12240" w:h="15840"/>
          <w:pgMar w:top="426" w:right="333" w:bottom="851" w:left="426" w:header="720" w:footer="401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hagua sentensi yenye kihisishi kinachoonyesha furah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Jamani! Nimeumi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A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! Huwezi kunipig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Hongera! Umefaulu mtihan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Pole! Umepoteza mzazi.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ipi sentensi yenye alama ya kuuliza iliyotumika ipasavyo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Umeanza lini shule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. Je, unajisikia vizuri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Nilisahau kitabu changu!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Njoo hapa sasa.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hagua jina sahihi la ukubw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"mlango mdogo". A. Kilango kidogo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Ulangoya mdogo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Mwango mdogo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Dango mdogo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aneno yaliyopigiwa mstari katika sentens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: "Gari </w:t>
      </w: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langu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i zuri, lakini </w:t>
      </w: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lake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ni baya."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vivumishi, vivumish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viwakilishi, viwakilish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viwakilishi, vivumish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vivumishi, viwakilishi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hagua nomino ya makundi sahih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undi la nyuk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Safu ya mit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ifungu cha funguo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Kundi la ndege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Mwalimu anamwambia mwanafunzi wake, ambaye amevaa sare chafu, "Sare yako chafu". Kauli hi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ya aina gani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Tamko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Swal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Agizo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Shangazo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omino, </w:t>
      </w: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Uzuri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ipo katika ngeli gani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U-U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U-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U-Y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A-WA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hagua neno lenye viambishi awali pekee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Ameandik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Anayekimbi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Tumelal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Walikula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Sentensi "Watoto wamechezeshwa na shangazi yao" ipo katika kauli gani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utend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Kutendw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utendesh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Kutendeana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methali gani inafaa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tu anayesita kufanya jambo kwa kuhofia matatizo, na hivyo kukosa furs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Mlafi humeza wembe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Akili </w:t>
      </w:r>
      <w:proofErr w:type="gramStart"/>
      <w:r w:rsidRPr="00A012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mal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Mchelea mamba hulalia maj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Mchelea bahari hawezi kuvuka.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hagua sentensi sahihi kisaruf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Kiti kimevunjik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Viti kimevunjik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Kiti zimevunjik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Viti imevunjika.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Mkono una </w:t>
      </w:r>
      <w:r w:rsidRPr="00A01262">
        <w:rPr>
          <w:rFonts w:ascii="Times New Roman" w:eastAsia="Times New Roman" w:hAnsi="Times New Roman" w:cs="Times New Roman"/>
          <w:b/>
          <w:bCs/>
          <w:sz w:val="24"/>
          <w:szCs w:val="24"/>
        </w:rPr>
        <w:t>kikuku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. Mguu una: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pete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mkufu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bangili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cheni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hagua kundi lenye aina za vina vya shair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A. Vina vya ndani, mizani.                                                  B. Vina vya nje, mishororo.                                                  C. Vina vya nje, vina vya ndani.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Mizani, utao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Ni sentensi gani iliyo katika wakati uliopita hali ya kuendelea?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Nitakuwa nikisoma kitabu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Alikuwa akicheza mpira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Amemaliza kazi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Watakwenda sokoni.</w:t>
      </w:r>
    </w:p>
    <w:p w:rsidR="00A01262" w:rsidRPr="00A01262" w:rsidRDefault="00A01262" w:rsidP="00FB4FC4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Panga maneno haya jinsi yanavyojitokeza kamusini kutoka neno la kwanza hadi la mwisho.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(i) baru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(ii) barafu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(iii) barabara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 (iv) baraza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A. (ii), (i), (iii), (iv)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B. (i), (ii), (iii), (iv)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 xml:space="preserve">C. (iii), (ii), (i), (iv) </w:t>
      </w:r>
      <w:r w:rsidR="00FB4F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A01262">
        <w:rPr>
          <w:rFonts w:ascii="Times New Roman" w:eastAsia="Times New Roman" w:hAnsi="Times New Roman" w:cs="Times New Roman"/>
          <w:sz w:val="24"/>
          <w:szCs w:val="24"/>
        </w:rPr>
        <w:t>D. (ii), (iii), (iv), (i)</w:t>
      </w:r>
    </w:p>
    <w:p w:rsidR="00FB4FC4" w:rsidRDefault="00FB4FC4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B4FC4" w:rsidRDefault="00FB4FC4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B4FC4" w:rsidRDefault="00FB4FC4" w:rsidP="00A01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FB4FC4" w:rsidSect="00651494">
          <w:type w:val="continuous"/>
          <w:pgSz w:w="12240" w:h="15840"/>
          <w:pgMar w:top="426" w:right="333" w:bottom="851" w:left="426" w:header="720" w:footer="401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720"/>
          <w:docGrid w:linePitch="360"/>
        </w:sectPr>
      </w:pPr>
    </w:p>
    <w:p w:rsidR="00A01262" w:rsidRPr="00FB4FC4" w:rsidRDefault="00FB4FC4" w:rsidP="00FB4FC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B4FC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HUU NDIO UKURASA WA MWISHO ULIOPIGWA CHAPA.</w:t>
      </w:r>
    </w:p>
    <w:sectPr w:rsidR="00A01262" w:rsidRPr="00FB4FC4" w:rsidSect="004B2C40">
      <w:type w:val="continuous"/>
      <w:pgSz w:w="12240" w:h="15840"/>
      <w:pgMar w:top="426" w:right="333" w:bottom="851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2ECE" w:rsidRDefault="00972ECE" w:rsidP="00AC07FB">
      <w:pPr>
        <w:spacing w:after="0" w:line="240" w:lineRule="auto"/>
      </w:pPr>
      <w:r>
        <w:separator/>
      </w:r>
    </w:p>
  </w:endnote>
  <w:endnote w:type="continuationSeparator" w:id="0">
    <w:p w:rsidR="00972ECE" w:rsidRDefault="00972ECE" w:rsidP="00AC0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07FB" w:rsidRDefault="00AC07FB" w:rsidP="00AC07FB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EDI LA 7 KISWAHILI KARATASI 1            </w:t>
    </w:r>
    <w:r w:rsidR="004B2C40">
      <w:rPr>
        <w:rFonts w:ascii="Bradley Hand ITC" w:hAnsi="Bradley Hand ITC"/>
        <w:b/>
      </w:rPr>
      <w:t xml:space="preserve">             </w:t>
    </w:r>
    <w:r>
      <w:rPr>
        <w:rFonts w:ascii="Bradley Hand ITC" w:hAnsi="Bradley Hand ITC"/>
        <w:b/>
      </w:rPr>
      <w:t xml:space="preserve">  </w:t>
    </w:r>
    <w:r w:rsidR="00FB4FC4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 </w:t>
    </w:r>
    <w:r w:rsidR="00FB4FC4">
      <w:rPr>
        <w:rFonts w:ascii="Bradley Hand ITC" w:hAnsi="Bradley Hand ITC"/>
        <w:b/>
      </w:rPr>
      <w:t>7</w:t>
    </w:r>
    <w:r w:rsidR="00860DF3">
      <w:rPr>
        <w:rFonts w:ascii="Bradley Hand ITC" w:hAnsi="Bradley Hand ITC"/>
        <w:b/>
      </w:rPr>
      <w:t>02/2</w:t>
    </w:r>
    <w:r>
      <w:rPr>
        <w:rFonts w:ascii="Bradley Hand ITC" w:hAnsi="Bradley Hand ITC"/>
        <w:b/>
      </w:rPr>
      <w:t xml:space="preserve">       </w:t>
    </w:r>
    <w:r w:rsidR="00FB4FC4">
      <w:rPr>
        <w:rFonts w:ascii="Bradley Hand ITC" w:hAnsi="Bradley Hand ITC"/>
        <w:b/>
      </w:rPr>
      <w:t xml:space="preserve">    </w:t>
    </w:r>
    <w:r>
      <w:rPr>
        <w:rFonts w:ascii="Bradley Hand ITC" w:hAnsi="Bradley Hand ITC"/>
        <w:b/>
      </w:rPr>
      <w:t xml:space="preserve">       …</w:t>
    </w:r>
    <w:r w:rsidRPr="00AC07FB">
      <w:rPr>
        <w:rFonts w:ascii="Bradley Hand ITC" w:hAnsi="Bradley Hand ITC"/>
      </w:rPr>
      <w:t>KILA MWANAFUNZI NI WA THAMANI</w:t>
    </w:r>
    <w:r>
      <w:rPr>
        <w:rFonts w:ascii="Bradley Hand ITC" w:hAnsi="Bradley Hand ITC"/>
        <w:b/>
      </w:rPr>
      <w:t>…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2ECE" w:rsidRDefault="00972ECE" w:rsidP="00AC07FB">
      <w:pPr>
        <w:spacing w:after="0" w:line="240" w:lineRule="auto"/>
      </w:pPr>
      <w:r>
        <w:separator/>
      </w:r>
    </w:p>
  </w:footnote>
  <w:footnote w:type="continuationSeparator" w:id="0">
    <w:p w:rsidR="00972ECE" w:rsidRDefault="00972ECE" w:rsidP="00AC07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57810"/>
    <w:multiLevelType w:val="multilevel"/>
    <w:tmpl w:val="B4AA5C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DE047B"/>
    <w:multiLevelType w:val="multilevel"/>
    <w:tmpl w:val="96CCB586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1E631D"/>
    <w:multiLevelType w:val="multilevel"/>
    <w:tmpl w:val="20C8063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3520919"/>
    <w:multiLevelType w:val="multilevel"/>
    <w:tmpl w:val="6944D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3B60E28"/>
    <w:multiLevelType w:val="multilevel"/>
    <w:tmpl w:val="4D7CF8E6"/>
    <w:lvl w:ilvl="0">
      <w:start w:val="7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5">
    <w:nsid w:val="06133DC1"/>
    <w:multiLevelType w:val="multilevel"/>
    <w:tmpl w:val="A7387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7771B4D"/>
    <w:multiLevelType w:val="multilevel"/>
    <w:tmpl w:val="0F3273D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AD41855"/>
    <w:multiLevelType w:val="multilevel"/>
    <w:tmpl w:val="62C0FA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DFA5A1C"/>
    <w:multiLevelType w:val="multilevel"/>
    <w:tmpl w:val="660684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04E46A0"/>
    <w:multiLevelType w:val="multilevel"/>
    <w:tmpl w:val="71846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1674E17"/>
    <w:multiLevelType w:val="multilevel"/>
    <w:tmpl w:val="2D0EDDCE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BA125EB"/>
    <w:multiLevelType w:val="multilevel"/>
    <w:tmpl w:val="504AB2B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C5B010E"/>
    <w:multiLevelType w:val="multilevel"/>
    <w:tmpl w:val="E8545C10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3941A5C"/>
    <w:multiLevelType w:val="multilevel"/>
    <w:tmpl w:val="D55818D6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6B81066"/>
    <w:multiLevelType w:val="multilevel"/>
    <w:tmpl w:val="92962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EAC3DEF"/>
    <w:multiLevelType w:val="multilevel"/>
    <w:tmpl w:val="7C02D9E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A66E57"/>
    <w:multiLevelType w:val="multilevel"/>
    <w:tmpl w:val="ABF6A4C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63310B6"/>
    <w:multiLevelType w:val="multilevel"/>
    <w:tmpl w:val="80A0FF10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72B2A29"/>
    <w:multiLevelType w:val="multilevel"/>
    <w:tmpl w:val="1EA2B54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79812DD"/>
    <w:multiLevelType w:val="multilevel"/>
    <w:tmpl w:val="A7169E7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8E579A7"/>
    <w:multiLevelType w:val="multilevel"/>
    <w:tmpl w:val="A64C2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AB02625"/>
    <w:multiLevelType w:val="multilevel"/>
    <w:tmpl w:val="4A620BC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E917C9B"/>
    <w:multiLevelType w:val="multilevel"/>
    <w:tmpl w:val="47CE1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F747DD4"/>
    <w:multiLevelType w:val="multilevel"/>
    <w:tmpl w:val="F1DAE6BE"/>
    <w:lvl w:ilvl="0">
      <w:start w:val="18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24">
    <w:nsid w:val="4038776F"/>
    <w:multiLevelType w:val="multilevel"/>
    <w:tmpl w:val="611267E2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4621E1F"/>
    <w:multiLevelType w:val="multilevel"/>
    <w:tmpl w:val="99F61BEA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5226F07"/>
    <w:multiLevelType w:val="multilevel"/>
    <w:tmpl w:val="5B0AFF16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5DA7F15"/>
    <w:multiLevelType w:val="multilevel"/>
    <w:tmpl w:val="4386EE10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8620B3D"/>
    <w:multiLevelType w:val="multilevel"/>
    <w:tmpl w:val="AE00BF2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E94402E"/>
    <w:multiLevelType w:val="multilevel"/>
    <w:tmpl w:val="AE349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0DE237B"/>
    <w:multiLevelType w:val="multilevel"/>
    <w:tmpl w:val="9E94FCC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1A6150B"/>
    <w:multiLevelType w:val="hybridMultilevel"/>
    <w:tmpl w:val="0F3E4318"/>
    <w:lvl w:ilvl="0" w:tplc="53F0A11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F325E3E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38A2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8644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B1AF6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6EB4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2097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A22F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52F9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29F6AB7"/>
    <w:multiLevelType w:val="multilevel"/>
    <w:tmpl w:val="D4E275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4852DA3"/>
    <w:multiLevelType w:val="multilevel"/>
    <w:tmpl w:val="0A6AF7DC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6F946D6"/>
    <w:multiLevelType w:val="multilevel"/>
    <w:tmpl w:val="8FD0C2C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C475F07"/>
    <w:multiLevelType w:val="multilevel"/>
    <w:tmpl w:val="B56C7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E2F7E7D"/>
    <w:multiLevelType w:val="multilevel"/>
    <w:tmpl w:val="89C4BD0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4A717B8"/>
    <w:multiLevelType w:val="multilevel"/>
    <w:tmpl w:val="2160C20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6743094"/>
    <w:multiLevelType w:val="multilevel"/>
    <w:tmpl w:val="CB0AE5EA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7F749F1"/>
    <w:multiLevelType w:val="multilevel"/>
    <w:tmpl w:val="AFD610F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9DF691F"/>
    <w:multiLevelType w:val="multilevel"/>
    <w:tmpl w:val="398897B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B6961A8"/>
    <w:multiLevelType w:val="multilevel"/>
    <w:tmpl w:val="5440797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6BCA69CD"/>
    <w:multiLevelType w:val="multilevel"/>
    <w:tmpl w:val="84AAE7DC"/>
    <w:lvl w:ilvl="0">
      <w:start w:val="3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>
    <w:nsid w:val="6D034F12"/>
    <w:multiLevelType w:val="multilevel"/>
    <w:tmpl w:val="336C412C"/>
    <w:lvl w:ilvl="0">
      <w:start w:val="3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D0935B8"/>
    <w:multiLevelType w:val="multilevel"/>
    <w:tmpl w:val="2230DAEC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6F556344"/>
    <w:multiLevelType w:val="multilevel"/>
    <w:tmpl w:val="D84ED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8D12935"/>
    <w:multiLevelType w:val="multilevel"/>
    <w:tmpl w:val="0A24595A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A9C10AE"/>
    <w:multiLevelType w:val="multilevel"/>
    <w:tmpl w:val="254E76E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39"/>
  </w:num>
  <w:num w:numId="3">
    <w:abstractNumId w:val="32"/>
  </w:num>
  <w:num w:numId="4">
    <w:abstractNumId w:val="4"/>
  </w:num>
  <w:num w:numId="5">
    <w:abstractNumId w:val="17"/>
  </w:num>
  <w:num w:numId="6">
    <w:abstractNumId w:val="23"/>
  </w:num>
  <w:num w:numId="7">
    <w:abstractNumId w:val="36"/>
  </w:num>
  <w:num w:numId="8">
    <w:abstractNumId w:val="12"/>
  </w:num>
  <w:num w:numId="9">
    <w:abstractNumId w:val="42"/>
  </w:num>
  <w:num w:numId="10">
    <w:abstractNumId w:val="9"/>
  </w:num>
  <w:num w:numId="11">
    <w:abstractNumId w:val="10"/>
  </w:num>
  <w:num w:numId="12">
    <w:abstractNumId w:val="7"/>
  </w:num>
  <w:num w:numId="13">
    <w:abstractNumId w:val="24"/>
  </w:num>
  <w:num w:numId="14">
    <w:abstractNumId w:val="1"/>
  </w:num>
  <w:num w:numId="15">
    <w:abstractNumId w:val="37"/>
  </w:num>
  <w:num w:numId="16">
    <w:abstractNumId w:val="11"/>
  </w:num>
  <w:num w:numId="17">
    <w:abstractNumId w:val="38"/>
  </w:num>
  <w:num w:numId="18">
    <w:abstractNumId w:val="43"/>
  </w:num>
  <w:num w:numId="19">
    <w:abstractNumId w:val="35"/>
  </w:num>
  <w:num w:numId="20">
    <w:abstractNumId w:val="34"/>
  </w:num>
  <w:num w:numId="21">
    <w:abstractNumId w:val="14"/>
  </w:num>
  <w:num w:numId="22">
    <w:abstractNumId w:val="41"/>
  </w:num>
  <w:num w:numId="23">
    <w:abstractNumId w:val="18"/>
  </w:num>
  <w:num w:numId="24">
    <w:abstractNumId w:val="27"/>
  </w:num>
  <w:num w:numId="25">
    <w:abstractNumId w:val="28"/>
  </w:num>
  <w:num w:numId="26">
    <w:abstractNumId w:val="44"/>
  </w:num>
  <w:num w:numId="27">
    <w:abstractNumId w:val="6"/>
  </w:num>
  <w:num w:numId="28">
    <w:abstractNumId w:val="5"/>
  </w:num>
  <w:num w:numId="29">
    <w:abstractNumId w:val="2"/>
  </w:num>
  <w:num w:numId="30">
    <w:abstractNumId w:val="45"/>
  </w:num>
  <w:num w:numId="31">
    <w:abstractNumId w:val="47"/>
  </w:num>
  <w:num w:numId="32">
    <w:abstractNumId w:val="21"/>
  </w:num>
  <w:num w:numId="33">
    <w:abstractNumId w:val="46"/>
  </w:num>
  <w:num w:numId="34">
    <w:abstractNumId w:val="16"/>
  </w:num>
  <w:num w:numId="35">
    <w:abstractNumId w:val="26"/>
  </w:num>
  <w:num w:numId="36">
    <w:abstractNumId w:val="30"/>
  </w:num>
  <w:num w:numId="37">
    <w:abstractNumId w:val="22"/>
  </w:num>
  <w:num w:numId="38">
    <w:abstractNumId w:val="25"/>
  </w:num>
  <w:num w:numId="39">
    <w:abstractNumId w:val="3"/>
  </w:num>
  <w:num w:numId="40">
    <w:abstractNumId w:val="0"/>
  </w:num>
  <w:num w:numId="41">
    <w:abstractNumId w:val="15"/>
  </w:num>
  <w:num w:numId="42">
    <w:abstractNumId w:val="19"/>
  </w:num>
  <w:num w:numId="43">
    <w:abstractNumId w:val="40"/>
  </w:num>
  <w:num w:numId="44">
    <w:abstractNumId w:val="33"/>
  </w:num>
  <w:num w:numId="45">
    <w:abstractNumId w:val="13"/>
  </w:num>
  <w:num w:numId="46">
    <w:abstractNumId w:val="29"/>
  </w:num>
  <w:num w:numId="47">
    <w:abstractNumId w:val="8"/>
  </w:num>
  <w:num w:numId="48">
    <w:abstractNumId w:val="31"/>
  </w:num>
  <w:num w:numId="49">
    <w:abstractNumId w:val="31"/>
    <w:lvlOverride w:ilvl="1">
      <w:startOverride w:val="2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hideSpelling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01262"/>
    <w:rsid w:val="000D1A89"/>
    <w:rsid w:val="001034C3"/>
    <w:rsid w:val="003B58A5"/>
    <w:rsid w:val="003D60EF"/>
    <w:rsid w:val="00442314"/>
    <w:rsid w:val="004B2C40"/>
    <w:rsid w:val="00651494"/>
    <w:rsid w:val="00732D6E"/>
    <w:rsid w:val="00860DF3"/>
    <w:rsid w:val="008C4282"/>
    <w:rsid w:val="00972ECE"/>
    <w:rsid w:val="009B7DB5"/>
    <w:rsid w:val="00A01262"/>
    <w:rsid w:val="00A218D0"/>
    <w:rsid w:val="00AC07FB"/>
    <w:rsid w:val="00CC5771"/>
    <w:rsid w:val="00CE514B"/>
    <w:rsid w:val="00D427D9"/>
    <w:rsid w:val="00FB4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D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012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012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26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012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01262"/>
    <w:rPr>
      <w:b/>
      <w:bCs/>
    </w:rPr>
  </w:style>
  <w:style w:type="paragraph" w:styleId="NormalWeb">
    <w:name w:val="Normal (Web)"/>
    <w:basedOn w:val="Normal"/>
    <w:uiPriority w:val="99"/>
    <w:unhideWhenUsed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mdc-button-persistent-ripple">
    <w:name w:val="mat-mdc-button-persistent-ripple"/>
    <w:basedOn w:val="DefaultParagraphFont"/>
    <w:rsid w:val="00A01262"/>
  </w:style>
  <w:style w:type="character" w:customStyle="1" w:styleId="mdc-buttonlabel">
    <w:name w:val="mdc-button__label"/>
    <w:basedOn w:val="DefaultParagraphFont"/>
    <w:rsid w:val="00A01262"/>
  </w:style>
  <w:style w:type="character" w:customStyle="1" w:styleId="export-sheets-button">
    <w:name w:val="export-sheets-button"/>
    <w:basedOn w:val="DefaultParagraphFont"/>
    <w:rsid w:val="00A01262"/>
  </w:style>
  <w:style w:type="character" w:customStyle="1" w:styleId="export-sheets-icon">
    <w:name w:val="export-sheets-icon"/>
    <w:basedOn w:val="DefaultParagraphFont"/>
    <w:rsid w:val="00A01262"/>
  </w:style>
  <w:style w:type="character" w:customStyle="1" w:styleId="mat-focus-indicator">
    <w:name w:val="mat-focus-indicator"/>
    <w:basedOn w:val="DefaultParagraphFont"/>
    <w:rsid w:val="00A01262"/>
  </w:style>
  <w:style w:type="character" w:customStyle="1" w:styleId="mat-mdc-button-touch-target">
    <w:name w:val="mat-mdc-button-touch-target"/>
    <w:basedOn w:val="DefaultParagraphFont"/>
    <w:rsid w:val="00A01262"/>
  </w:style>
  <w:style w:type="character" w:customStyle="1" w:styleId="user-query-container">
    <w:name w:val="user-query-container"/>
    <w:basedOn w:val="DefaultParagraphFont"/>
    <w:rsid w:val="00A01262"/>
  </w:style>
  <w:style w:type="character" w:customStyle="1" w:styleId="user-query-bubble-with-background">
    <w:name w:val="user-query-bubble-with-background"/>
    <w:basedOn w:val="DefaultParagraphFont"/>
    <w:rsid w:val="00A01262"/>
  </w:style>
  <w:style w:type="character" w:customStyle="1" w:styleId="horizontal-container">
    <w:name w:val="horizontal-container"/>
    <w:basedOn w:val="DefaultParagraphFont"/>
    <w:rsid w:val="00A01262"/>
  </w:style>
  <w:style w:type="paragraph" w:customStyle="1" w:styleId="query-text-line">
    <w:name w:val="query-text-line"/>
    <w:basedOn w:val="Normal"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A01262"/>
  </w:style>
  <w:style w:type="character" w:customStyle="1" w:styleId="Heading1Char">
    <w:name w:val="Heading 1 Char"/>
    <w:basedOn w:val="DefaultParagraphFont"/>
    <w:link w:val="Heading1"/>
    <w:uiPriority w:val="9"/>
    <w:rsid w:val="00732D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732D6E"/>
    <w:pPr>
      <w:ind w:left="720"/>
      <w:contextualSpacing/>
    </w:pPr>
  </w:style>
  <w:style w:type="table" w:styleId="TableGrid">
    <w:name w:val="Table Grid"/>
    <w:basedOn w:val="TableNormal"/>
    <w:uiPriority w:val="59"/>
    <w:rsid w:val="00732D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732D6E"/>
  </w:style>
  <w:style w:type="paragraph" w:styleId="BodyText">
    <w:name w:val="Body Text"/>
    <w:basedOn w:val="Normal"/>
    <w:link w:val="BodyTextChar"/>
    <w:uiPriority w:val="99"/>
    <w:semiHidden/>
    <w:unhideWhenUsed/>
    <w:rsid w:val="00732D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2D6E"/>
  </w:style>
  <w:style w:type="paragraph" w:styleId="Header">
    <w:name w:val="header"/>
    <w:basedOn w:val="Normal"/>
    <w:link w:val="Head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7FB"/>
  </w:style>
  <w:style w:type="paragraph" w:styleId="Footer">
    <w:name w:val="footer"/>
    <w:basedOn w:val="Normal"/>
    <w:link w:val="Foot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7FB"/>
  </w:style>
  <w:style w:type="character" w:styleId="IntenseReference">
    <w:name w:val="Intense Reference"/>
    <w:basedOn w:val="DefaultParagraphFont"/>
    <w:uiPriority w:val="32"/>
    <w:qFormat/>
    <w:rsid w:val="00AC07FB"/>
    <w:rPr>
      <w:b/>
      <w:bCs/>
      <w:smallCaps/>
      <w:color w:val="C0504D" w:themeColor="accent2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7F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D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012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012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26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012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01262"/>
    <w:rPr>
      <w:b/>
      <w:bCs/>
    </w:rPr>
  </w:style>
  <w:style w:type="paragraph" w:styleId="NormalWeb">
    <w:name w:val="Normal (Web)"/>
    <w:basedOn w:val="Normal"/>
    <w:uiPriority w:val="99"/>
    <w:unhideWhenUsed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mdc-button-persistent-ripple">
    <w:name w:val="mat-mdc-button-persistent-ripple"/>
    <w:basedOn w:val="DefaultParagraphFont"/>
    <w:rsid w:val="00A01262"/>
  </w:style>
  <w:style w:type="character" w:customStyle="1" w:styleId="mdc-buttonlabel">
    <w:name w:val="mdc-button__label"/>
    <w:basedOn w:val="DefaultParagraphFont"/>
    <w:rsid w:val="00A01262"/>
  </w:style>
  <w:style w:type="character" w:customStyle="1" w:styleId="export-sheets-button">
    <w:name w:val="export-sheets-button"/>
    <w:basedOn w:val="DefaultParagraphFont"/>
    <w:rsid w:val="00A01262"/>
  </w:style>
  <w:style w:type="character" w:customStyle="1" w:styleId="export-sheets-icon">
    <w:name w:val="export-sheets-icon"/>
    <w:basedOn w:val="DefaultParagraphFont"/>
    <w:rsid w:val="00A01262"/>
  </w:style>
  <w:style w:type="character" w:customStyle="1" w:styleId="mat-focus-indicator">
    <w:name w:val="mat-focus-indicator"/>
    <w:basedOn w:val="DefaultParagraphFont"/>
    <w:rsid w:val="00A01262"/>
  </w:style>
  <w:style w:type="character" w:customStyle="1" w:styleId="mat-mdc-button-touch-target">
    <w:name w:val="mat-mdc-button-touch-target"/>
    <w:basedOn w:val="DefaultParagraphFont"/>
    <w:rsid w:val="00A01262"/>
  </w:style>
  <w:style w:type="character" w:customStyle="1" w:styleId="user-query-container">
    <w:name w:val="user-query-container"/>
    <w:basedOn w:val="DefaultParagraphFont"/>
    <w:rsid w:val="00A01262"/>
  </w:style>
  <w:style w:type="character" w:customStyle="1" w:styleId="user-query-bubble-with-background">
    <w:name w:val="user-query-bubble-with-background"/>
    <w:basedOn w:val="DefaultParagraphFont"/>
    <w:rsid w:val="00A01262"/>
  </w:style>
  <w:style w:type="character" w:customStyle="1" w:styleId="horizontal-container">
    <w:name w:val="horizontal-container"/>
    <w:basedOn w:val="DefaultParagraphFont"/>
    <w:rsid w:val="00A01262"/>
  </w:style>
  <w:style w:type="paragraph" w:customStyle="1" w:styleId="query-text-line">
    <w:name w:val="query-text-line"/>
    <w:basedOn w:val="Normal"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A01262"/>
  </w:style>
  <w:style w:type="character" w:customStyle="1" w:styleId="Heading1Char">
    <w:name w:val="Heading 1 Char"/>
    <w:basedOn w:val="DefaultParagraphFont"/>
    <w:link w:val="Heading1"/>
    <w:uiPriority w:val="9"/>
    <w:rsid w:val="00732D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732D6E"/>
    <w:pPr>
      <w:ind w:left="720"/>
      <w:contextualSpacing/>
    </w:pPr>
  </w:style>
  <w:style w:type="table" w:styleId="TableGrid">
    <w:name w:val="Table Grid"/>
    <w:basedOn w:val="TableNormal"/>
    <w:uiPriority w:val="59"/>
    <w:rsid w:val="00732D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732D6E"/>
  </w:style>
  <w:style w:type="paragraph" w:styleId="BodyText">
    <w:name w:val="Body Text"/>
    <w:basedOn w:val="Normal"/>
    <w:link w:val="BodyTextChar"/>
    <w:uiPriority w:val="99"/>
    <w:semiHidden/>
    <w:unhideWhenUsed/>
    <w:rsid w:val="00732D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2D6E"/>
  </w:style>
  <w:style w:type="paragraph" w:styleId="Header">
    <w:name w:val="header"/>
    <w:basedOn w:val="Normal"/>
    <w:link w:val="Head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7FB"/>
  </w:style>
  <w:style w:type="paragraph" w:styleId="Footer">
    <w:name w:val="footer"/>
    <w:basedOn w:val="Normal"/>
    <w:link w:val="Foot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7FB"/>
  </w:style>
  <w:style w:type="character" w:styleId="IntenseReference">
    <w:name w:val="Intense Reference"/>
    <w:basedOn w:val="DefaultParagraphFont"/>
    <w:uiPriority w:val="32"/>
    <w:qFormat/>
    <w:rsid w:val="00AC07FB"/>
    <w:rPr>
      <w:b/>
      <w:bCs/>
      <w:smallCaps/>
      <w:color w:val="C0504D" w:themeColor="accent2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7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34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6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356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8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723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7614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4785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1791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05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1455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09409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951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568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2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1780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87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25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5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39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1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0571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8246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112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5687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830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2361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14323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815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397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400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0626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372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45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52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19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0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41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661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725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53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586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853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9961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4574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88189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191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2202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8486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2355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3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6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0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22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3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371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265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3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96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300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299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3132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1009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68730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838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098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5390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2894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7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08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5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35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52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525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473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539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741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1262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1400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90216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00991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360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69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401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117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4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7</Pages>
  <Words>3280</Words>
  <Characters>18701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car Mwangi</dc:creator>
  <cp:lastModifiedBy>Oscar Mwangi</cp:lastModifiedBy>
  <cp:revision>17</cp:revision>
  <cp:lastPrinted>2025-08-10T12:47:00Z</cp:lastPrinted>
  <dcterms:created xsi:type="dcterms:W3CDTF">2025-06-14T18:38:00Z</dcterms:created>
  <dcterms:modified xsi:type="dcterms:W3CDTF">2025-08-10T13:54:00Z</dcterms:modified>
</cp:coreProperties>
</file>